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C201B" w14:textId="77777777" w:rsidR="00082DFC" w:rsidRPr="003C6542" w:rsidRDefault="00082D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561C201C" w14:textId="5F08D1AC" w:rsidR="00082DFC" w:rsidRPr="003C6542" w:rsidRDefault="003C65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561C201D" w14:textId="77777777" w:rsidR="00082DFC" w:rsidRPr="003C6542" w:rsidRDefault="00082D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1C201E" w14:textId="77777777" w:rsidR="00082DFC" w:rsidRPr="003C6542" w:rsidRDefault="00082D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1C201F" w14:textId="77777777" w:rsidR="00082DFC" w:rsidRPr="003C6542" w:rsidRDefault="003B4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C6542">
        <w:rPr>
          <w:rFonts w:eastAsia="Arial"/>
          <w:lang w:eastAsia="en-US" w:bidi="en-US"/>
        </w:rPr>
        <w:t>Contact Name</w:t>
      </w:r>
    </w:p>
    <w:p w14:paraId="561C2020" w14:textId="77777777" w:rsidR="00082DFC" w:rsidRPr="003C6542" w:rsidRDefault="003B4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C6542">
        <w:rPr>
          <w:rFonts w:eastAsia="Arial"/>
          <w:lang w:eastAsia="en-US" w:bidi="en-US"/>
        </w:rPr>
        <w:t>Address</w:t>
      </w:r>
    </w:p>
    <w:p w14:paraId="561C2021" w14:textId="77777777" w:rsidR="00082DFC" w:rsidRPr="003C6542" w:rsidRDefault="003B4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C6542">
        <w:rPr>
          <w:rFonts w:eastAsia="Arial"/>
          <w:lang w:eastAsia="en-US" w:bidi="en-US"/>
        </w:rPr>
        <w:t>Address2</w:t>
      </w:r>
    </w:p>
    <w:p w14:paraId="46D1F004" w14:textId="77777777" w:rsidR="003C6542" w:rsidRDefault="003B4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C6542">
        <w:rPr>
          <w:rFonts w:eastAsia="Arial"/>
          <w:lang w:eastAsia="en-US" w:bidi="en-US"/>
        </w:rPr>
        <w:t xml:space="preserve">City, </w:t>
      </w:r>
    </w:p>
    <w:p w14:paraId="561C2022" w14:textId="7060A61F" w:rsidR="00082DFC" w:rsidRPr="003C6542" w:rsidRDefault="003B4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C6542">
        <w:rPr>
          <w:rFonts w:eastAsia="Arial"/>
          <w:lang w:eastAsia="en-US" w:bidi="en-US"/>
        </w:rPr>
        <w:t>State/Province</w:t>
      </w:r>
    </w:p>
    <w:p w14:paraId="561C2023" w14:textId="77777777" w:rsidR="00082DFC" w:rsidRPr="003C6542" w:rsidRDefault="003B4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C6542">
        <w:rPr>
          <w:rFonts w:eastAsia="Arial"/>
          <w:lang w:eastAsia="en-US" w:bidi="en-US"/>
        </w:rPr>
        <w:t>Zip/Postal Code</w:t>
      </w:r>
    </w:p>
    <w:p w14:paraId="561C2024" w14:textId="77777777" w:rsidR="00082DFC" w:rsidRPr="003C6542" w:rsidRDefault="00082D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561C2025" w14:textId="77777777" w:rsidR="00082DFC" w:rsidRPr="003C6542" w:rsidRDefault="00082D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561C2026" w14:textId="77777777" w:rsidR="00082DFC" w:rsidRPr="003C6542" w:rsidRDefault="00082D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561C2027" w14:textId="2360BDC2" w:rsidR="00082DFC" w:rsidRPr="003C6542" w:rsidRDefault="003C65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r>
        <w:rPr>
          <w:rFonts w:ascii="Times New Roman" w:eastAsia="Arial" w:hAnsi="Times New Roman" w:cs="Times New Roman"/>
          <w:b/>
          <w:color w:val="000000"/>
          <w:sz w:val="24"/>
          <w:szCs w:val="24"/>
          <w:lang w:eastAsia="en-US" w:bidi="en-US"/>
        </w:rPr>
        <w:t>RE</w:t>
      </w:r>
      <w:r w:rsidR="003B4C58" w:rsidRPr="003C6542">
        <w:rPr>
          <w:rFonts w:ascii="Times New Roman" w:eastAsia="Arial" w:hAnsi="Times New Roman" w:cs="Times New Roman"/>
          <w:b/>
          <w:color w:val="000000"/>
          <w:sz w:val="24"/>
          <w:szCs w:val="24"/>
          <w:lang w:eastAsia="en-US" w:bidi="en-US"/>
        </w:rPr>
        <w:t xml:space="preserve">: </w:t>
      </w:r>
      <w:r w:rsidR="00D5098C">
        <w:rPr>
          <w:rFonts w:ascii="Times New Roman" w:eastAsia="Arial" w:hAnsi="Times New Roman" w:cs="Times New Roman"/>
          <w:b/>
          <w:color w:val="000000"/>
          <w:sz w:val="24"/>
          <w:szCs w:val="24"/>
          <w:lang w:eastAsia="en-US" w:bidi="en-US"/>
        </w:rPr>
        <w:t>Payment Demand on Installment – Promissory Note</w:t>
      </w:r>
    </w:p>
    <w:p w14:paraId="561C2028" w14:textId="77777777" w:rsidR="00082DFC" w:rsidRPr="003C6542" w:rsidRDefault="003B4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C6542">
        <w:rPr>
          <w:rFonts w:eastAsia="Arial"/>
          <w:lang w:eastAsia="en-US" w:bidi="en-US"/>
        </w:rPr>
        <w:br/>
      </w:r>
    </w:p>
    <w:p w14:paraId="561C2029" w14:textId="4C19FFB3" w:rsidR="00082DFC" w:rsidRPr="003C6542" w:rsidRDefault="003B4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C6542">
        <w:rPr>
          <w:rFonts w:eastAsia="Arial"/>
          <w:color w:val="000000"/>
          <w:lang w:eastAsia="en-US" w:bidi="en-US"/>
        </w:rPr>
        <w:t>Dear [CONTACT],</w:t>
      </w:r>
    </w:p>
    <w:p w14:paraId="561C202A" w14:textId="77777777" w:rsidR="00082DFC" w:rsidRPr="003C6542" w:rsidRDefault="00082DF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1C202B" w14:textId="27094D5D" w:rsidR="00082DFC" w:rsidRPr="003C6542" w:rsidRDefault="00D509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As the</w:t>
      </w:r>
      <w:r w:rsidR="003B4C58" w:rsidRPr="003C6542">
        <w:rPr>
          <w:rFonts w:ascii="Times New Roman" w:eastAsia="Arial" w:hAnsi="Times New Roman" w:cs="Times New Roman"/>
          <w:sz w:val="24"/>
          <w:szCs w:val="24"/>
          <w:lang w:eastAsia="en-US" w:bidi="en-US"/>
        </w:rPr>
        <w:t xml:space="preserve"> holder of your insta</w:t>
      </w:r>
      <w:r>
        <w:rPr>
          <w:rFonts w:ascii="Times New Roman" w:eastAsia="Arial" w:hAnsi="Times New Roman" w:cs="Times New Roman"/>
          <w:sz w:val="24"/>
          <w:szCs w:val="24"/>
          <w:lang w:eastAsia="en-US" w:bidi="en-US"/>
        </w:rPr>
        <w:t>l</w:t>
      </w:r>
      <w:r w:rsidR="003B4C58" w:rsidRPr="003C6542">
        <w:rPr>
          <w:rFonts w:ascii="Times New Roman" w:eastAsia="Arial" w:hAnsi="Times New Roman" w:cs="Times New Roman"/>
          <w:sz w:val="24"/>
          <w:szCs w:val="24"/>
          <w:lang w:eastAsia="en-US" w:bidi="en-US"/>
        </w:rPr>
        <w:t xml:space="preserve">lment promissory note dated [DATE] </w:t>
      </w:r>
      <w:r>
        <w:rPr>
          <w:rFonts w:ascii="Times New Roman" w:eastAsia="Arial" w:hAnsi="Times New Roman" w:cs="Times New Roman"/>
          <w:sz w:val="24"/>
          <w:szCs w:val="24"/>
          <w:lang w:eastAsia="en-US" w:bidi="en-US"/>
        </w:rPr>
        <w:t>for [</w:t>
      </w:r>
      <w:r w:rsidR="003B4C58" w:rsidRPr="003C6542">
        <w:rPr>
          <w:rFonts w:ascii="Times New Roman" w:eastAsia="Arial" w:hAnsi="Times New Roman" w:cs="Times New Roman"/>
          <w:sz w:val="24"/>
          <w:szCs w:val="24"/>
          <w:lang w:eastAsia="en-US" w:bidi="en-US"/>
        </w:rPr>
        <w:t>AMOUNT] p</w:t>
      </w:r>
      <w:r>
        <w:rPr>
          <w:rFonts w:ascii="Times New Roman" w:eastAsia="Arial" w:hAnsi="Times New Roman" w:cs="Times New Roman"/>
          <w:sz w:val="24"/>
          <w:szCs w:val="24"/>
          <w:lang w:eastAsia="en-US" w:bidi="en-US"/>
        </w:rPr>
        <w:t xml:space="preserve">ayable to [CONTACT]. </w:t>
      </w:r>
    </w:p>
    <w:p w14:paraId="561C202C" w14:textId="27A33AAB" w:rsidR="00082DFC" w:rsidRDefault="00082DF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C0E8CDC" w14:textId="77777777" w:rsidR="003C6542" w:rsidRPr="003C6542" w:rsidRDefault="003C65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1C202F" w14:textId="03ECC8D5" w:rsidR="00082DFC" w:rsidRPr="003C6542" w:rsidRDefault="00D5098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You have defaulted to pay the installment and therefore we are writing to say that u</w:t>
      </w:r>
      <w:r w:rsidR="003B4C58" w:rsidRPr="003C6542">
        <w:rPr>
          <w:rFonts w:ascii="Times New Roman" w:eastAsia="Arial" w:hAnsi="Times New Roman" w:cs="Times New Roman"/>
          <w:sz w:val="24"/>
          <w:szCs w:val="24"/>
          <w:lang w:eastAsia="en-US" w:bidi="en-US"/>
        </w:rPr>
        <w:t>nless I receive payment of the insta</w:t>
      </w:r>
      <w:r>
        <w:rPr>
          <w:rFonts w:ascii="Times New Roman" w:eastAsia="Arial" w:hAnsi="Times New Roman" w:cs="Times New Roman"/>
          <w:sz w:val="24"/>
          <w:szCs w:val="24"/>
          <w:lang w:eastAsia="en-US" w:bidi="en-US"/>
        </w:rPr>
        <w:t>l</w:t>
      </w:r>
      <w:r w:rsidR="003B4C58" w:rsidRPr="003C6542">
        <w:rPr>
          <w:rFonts w:ascii="Times New Roman" w:eastAsia="Arial" w:hAnsi="Times New Roman" w:cs="Times New Roman"/>
          <w:sz w:val="24"/>
          <w:szCs w:val="24"/>
          <w:lang w:eastAsia="en-US" w:bidi="en-US"/>
        </w:rPr>
        <w:t>lment in full at this office within [NUMBER] days of the date of this letter, I will demand immediate payment of the remaining balance of the note.</w:t>
      </w:r>
    </w:p>
    <w:p w14:paraId="561C2030" w14:textId="219B52B4" w:rsidR="00082DFC" w:rsidRDefault="00082DF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EC074FE" w14:textId="77777777" w:rsidR="003C6542" w:rsidRPr="003C6542" w:rsidRDefault="003C654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1C2031" w14:textId="77777777" w:rsidR="00082DFC" w:rsidRPr="003C6542" w:rsidRDefault="003B4C5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3C6542">
        <w:rPr>
          <w:rFonts w:ascii="Times New Roman" w:eastAsia="Arial" w:hAnsi="Times New Roman" w:cs="Times New Roman"/>
          <w:sz w:val="24"/>
          <w:szCs w:val="24"/>
          <w:lang w:eastAsia="en-US" w:bidi="en-US"/>
        </w:rPr>
        <w:t>Govern yourself accordingly.</w:t>
      </w:r>
    </w:p>
    <w:p w14:paraId="561C2032" w14:textId="77777777" w:rsidR="00082DFC" w:rsidRPr="003C6542" w:rsidRDefault="00082DF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561C2033" w14:textId="77777777" w:rsidR="00082DFC" w:rsidRPr="003C6542" w:rsidRDefault="00082D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1C2034" w14:textId="55918D1A" w:rsidR="00082DFC" w:rsidRPr="003C6542" w:rsidRDefault="003C65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3B4C58" w:rsidRPr="003C6542">
        <w:rPr>
          <w:rFonts w:eastAsia="Arial"/>
          <w:lang w:eastAsia="en-US" w:bidi="en-US"/>
        </w:rPr>
        <w:t>,</w:t>
      </w:r>
    </w:p>
    <w:p w14:paraId="561C2035" w14:textId="77777777" w:rsidR="00082DFC" w:rsidRPr="003C6542" w:rsidRDefault="00082D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1C2036" w14:textId="77777777" w:rsidR="00082DFC" w:rsidRPr="003C6542" w:rsidRDefault="00082D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1C2037" w14:textId="4BDEFDE7" w:rsidR="00082DFC" w:rsidRDefault="00082D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4BF707E" w14:textId="7F4B68FD" w:rsidR="003C6542" w:rsidRDefault="003C65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B079C3D" w14:textId="3E017A0C" w:rsidR="003C6542" w:rsidRDefault="003C65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B3E670" w14:textId="77777777" w:rsidR="003C6542" w:rsidRPr="003C6542" w:rsidRDefault="003C65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1C2038" w14:textId="77777777" w:rsidR="00082DFC" w:rsidRPr="003C6542" w:rsidRDefault="00082D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1C2039" w14:textId="77777777" w:rsidR="00082DFC" w:rsidRPr="003C6542" w:rsidRDefault="003B4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C6542">
        <w:rPr>
          <w:rFonts w:eastAsia="Arial"/>
          <w:lang w:eastAsia="en-US" w:bidi="en-US"/>
        </w:rPr>
        <w:t>[YOUR NAME]</w:t>
      </w:r>
    </w:p>
    <w:p w14:paraId="561C203A" w14:textId="77777777" w:rsidR="00082DFC" w:rsidRPr="003C6542" w:rsidRDefault="003B4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C6542">
        <w:rPr>
          <w:rFonts w:eastAsia="Arial"/>
          <w:color w:val="000000"/>
          <w:lang w:eastAsia="en-US" w:bidi="en-US"/>
        </w:rPr>
        <w:t>[YOUR TITLE]</w:t>
      </w:r>
    </w:p>
    <w:p w14:paraId="561C203B" w14:textId="77777777" w:rsidR="00082DFC" w:rsidRPr="003C6542" w:rsidRDefault="003B4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C6542">
        <w:rPr>
          <w:rFonts w:eastAsia="Arial"/>
          <w:color w:val="000000"/>
          <w:lang w:eastAsia="en-US" w:bidi="en-US"/>
        </w:rPr>
        <w:t>[YOUR PHONE NUMBER]</w:t>
      </w:r>
    </w:p>
    <w:p w14:paraId="561C203C" w14:textId="77777777" w:rsidR="00082DFC" w:rsidRPr="003C6542" w:rsidRDefault="003B4C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C6542">
        <w:rPr>
          <w:rFonts w:eastAsia="Arial"/>
          <w:color w:val="000000"/>
          <w:lang w:eastAsia="en-US" w:bidi="en-US"/>
        </w:rPr>
        <w:t xml:space="preserve">[YOUREMAIL@YOURCOMPANY.COM] </w:t>
      </w:r>
    </w:p>
    <w:p w14:paraId="561C203D" w14:textId="77777777" w:rsidR="00082DFC" w:rsidRPr="003C6542" w:rsidRDefault="00082DF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eastAsia="en-US" w:bidi="en-US"/>
        </w:rPr>
      </w:pPr>
    </w:p>
    <w:sectPr w:rsidR="00082DFC" w:rsidRPr="003C6542">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8DF6F9" w14:textId="77777777" w:rsidR="00AB772B" w:rsidRDefault="00AB772B">
      <w:r>
        <w:separator/>
      </w:r>
    </w:p>
  </w:endnote>
  <w:endnote w:type="continuationSeparator" w:id="0">
    <w:p w14:paraId="3A90071D" w14:textId="77777777" w:rsidR="00AB772B" w:rsidRDefault="00AB77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C203F" w14:textId="77777777" w:rsidR="00082DFC" w:rsidRDefault="003B4C5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561C2040" w14:textId="77777777" w:rsidR="00082DFC" w:rsidRDefault="003B4C5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561C2041" w14:textId="77777777" w:rsidR="00082DFC" w:rsidRDefault="003B4C5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561C2042" w14:textId="77777777" w:rsidR="00082DFC" w:rsidRDefault="00B94FD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3B4C58">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E2B83" w14:textId="77777777" w:rsidR="00AB772B" w:rsidRDefault="00AB772B">
      <w:r>
        <w:separator/>
      </w:r>
    </w:p>
  </w:footnote>
  <w:footnote w:type="continuationSeparator" w:id="0">
    <w:p w14:paraId="5E25E3D8" w14:textId="77777777" w:rsidR="00AB772B" w:rsidRDefault="00AB77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C203E" w14:textId="77777777" w:rsidR="00082DFC" w:rsidRDefault="00082DFC">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A0MDWytDS0tDAyszRU0lEKTi0uzszPAykwrgUAVHmKSiwAAAA="/>
    <w:docVar w:name="Description" w:val="This promissory note can be used if you are demanding a payment. See other finance and accounting templates here https://www.templateguru.co.za/templates/finance-accounting/"/>
    <w:docVar w:name="Excerpt" w:val="no excerpt available"/>
    <w:docVar w:name="Tags" w:val="demand for payment on instalment promissory note, demand, demand for payment, instalment, promissory notes, business documents, entrepreneurship, entrepreneur, demand for payment on instalment promissory note template, demand for payment on instalment promissory note example "/>
  </w:docVars>
  <w:rsids>
    <w:rsidRoot w:val="00082DFC"/>
    <w:rsid w:val="00082DFC"/>
    <w:rsid w:val="003B4C58"/>
    <w:rsid w:val="003C6542"/>
    <w:rsid w:val="00495954"/>
    <w:rsid w:val="005C5AF4"/>
    <w:rsid w:val="00AB772B"/>
    <w:rsid w:val="00B94FD7"/>
    <w:rsid w:val="00BC316D"/>
    <w:rsid w:val="00C549D8"/>
    <w:rsid w:val="00D5098C"/>
    <w:rsid w:val="00E87645"/>
    <w:rsid w:val="00F429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C2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character" w:styleId="HTMLTypewriter">
    <w:name w:val="HTML Typewriter"/>
    <w:qFormat/>
    <w:rPr>
      <w:rFonts w:ascii="Courier New" w:eastAsia="Courier New" w:hAnsi="Courier New" w:cs="Courier New"/>
      <w:sz w:val="20"/>
      <w:szCs w:val="20"/>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94</Words>
  <Characters>530</Characters>
  <Application>Microsoft Office Word</Application>
  <DocSecurity>0</DocSecurity>
  <Lines>4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0T10:43:00Z</dcterms:created>
  <dcterms:modified xsi:type="dcterms:W3CDTF">2019-10-21T19:07:00Z</dcterms:modified>
  <cp:category/>
</cp:coreProperties>
</file>